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BE24A9">
        <w:rPr>
          <w:rFonts w:ascii="Times New Roman" w:hAnsi="Times New Roman" w:cs="Times New Roman"/>
          <w:b/>
          <w:sz w:val="24"/>
          <w:szCs w:val="24"/>
          <w:u w:val="single"/>
        </w:rPr>
        <w:t>5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Binary Adders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E92458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>Construct a logic circuit for half and full adder with the help of truth table. Also write the Boolean expression for output(s).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9245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Half Adde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P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>Full Adde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E92458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426EB2" w:rsidRDefault="00BA6D91" w:rsidP="00BA6D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lastRenderedPageBreak/>
        <w:t>A full adder can be implemented using 2-half adders. Demonstrate the logic diagram for the said circuit. Simulate your circuit for the verification of results.</w:t>
      </w:r>
    </w:p>
    <w:p w:rsidR="00426EB2" w:rsidRPr="00BA6D91" w:rsidRDefault="00BA6D91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 of Full Adder using 2-Half Adders</w:t>
      </w:r>
    </w:p>
    <w:p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26EB2" w:rsidRPr="00BA6D91" w:rsidRDefault="00426EB2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Software Simulation 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</w:t>
      </w:r>
      <w:r w:rsidR="002B4018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that gives a high output</w:t>
      </w:r>
      <w:bookmarkStart w:id="0" w:name="_GoBack"/>
      <w:bookmarkEnd w:id="0"/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BA6D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580C" w:rsidRDefault="0001580C" w:rsidP="00CD739F">
      <w:pPr>
        <w:spacing w:after="0" w:line="240" w:lineRule="auto"/>
      </w:pPr>
      <w:r>
        <w:separator/>
      </w:r>
    </w:p>
  </w:endnote>
  <w:endnote w:type="continuationSeparator" w:id="0">
    <w:p w:rsidR="0001580C" w:rsidRDefault="0001580C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580C" w:rsidRDefault="0001580C" w:rsidP="00CD739F">
      <w:pPr>
        <w:spacing w:after="0" w:line="240" w:lineRule="auto"/>
      </w:pPr>
      <w:r>
        <w:separator/>
      </w:r>
    </w:p>
  </w:footnote>
  <w:footnote w:type="continuationSeparator" w:id="0">
    <w:p w:rsidR="0001580C" w:rsidRDefault="0001580C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6"/>
  </w:num>
  <w:num w:numId="7">
    <w:abstractNumId w:val="10"/>
  </w:num>
  <w:num w:numId="8">
    <w:abstractNumId w:val="3"/>
  </w:num>
  <w:num w:numId="9">
    <w:abstractNumId w:val="5"/>
  </w:num>
  <w:num w:numId="10">
    <w:abstractNumId w:val="9"/>
  </w:num>
  <w:num w:numId="11">
    <w:abstractNumId w:val="12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kwrwUAb6ZMECwAAAA="/>
  </w:docVars>
  <w:rsids>
    <w:rsidRoot w:val="00B264C7"/>
    <w:rsid w:val="0001580C"/>
    <w:rsid w:val="000362D4"/>
    <w:rsid w:val="000C0493"/>
    <w:rsid w:val="000D4C0C"/>
    <w:rsid w:val="00194BB3"/>
    <w:rsid w:val="001B2F92"/>
    <w:rsid w:val="001C433A"/>
    <w:rsid w:val="002B4018"/>
    <w:rsid w:val="00345F50"/>
    <w:rsid w:val="003A1866"/>
    <w:rsid w:val="003D76C5"/>
    <w:rsid w:val="004077A4"/>
    <w:rsid w:val="00426EB2"/>
    <w:rsid w:val="00491F73"/>
    <w:rsid w:val="00510516"/>
    <w:rsid w:val="005347BA"/>
    <w:rsid w:val="00595E05"/>
    <w:rsid w:val="00601DD4"/>
    <w:rsid w:val="00656A4E"/>
    <w:rsid w:val="00680228"/>
    <w:rsid w:val="00755775"/>
    <w:rsid w:val="00852B1A"/>
    <w:rsid w:val="00A66C12"/>
    <w:rsid w:val="00A82E67"/>
    <w:rsid w:val="00B264C7"/>
    <w:rsid w:val="00B62A25"/>
    <w:rsid w:val="00B7027C"/>
    <w:rsid w:val="00BA6D91"/>
    <w:rsid w:val="00BE1E09"/>
    <w:rsid w:val="00BE24A9"/>
    <w:rsid w:val="00C0574B"/>
    <w:rsid w:val="00C22642"/>
    <w:rsid w:val="00CD739F"/>
    <w:rsid w:val="00DB041C"/>
    <w:rsid w:val="00DF49C2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B567B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63</Words>
  <Characters>93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5</cp:revision>
  <dcterms:created xsi:type="dcterms:W3CDTF">2021-04-01T08:31:00Z</dcterms:created>
  <dcterms:modified xsi:type="dcterms:W3CDTF">2021-04-05T05:53:00Z</dcterms:modified>
</cp:coreProperties>
</file>